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School Name/Institution Name]</w:t>
      </w:r>
      <w:r>
        <w:br/>
      </w:r>
      <w:r>
        <w:t xml:space="preserve">[School Address]</w:t>
      </w:r>
      <w:r>
        <w:br/>
      </w:r>
      <w:r>
        <w:t xml:space="preserve">Guangzhou, China</w:t>
      </w:r>
    </w:p>
    <w:p>
      <w:pPr>
        <w:pStyle w:val="BodyText"/>
      </w:pPr>
      <w:r>
        <w:t xml:space="preserve">Dear Hiring Team,</w:t>
      </w:r>
    </w:p>
    <w:p>
      <w:pPr>
        <w:pStyle w:val="BodyText"/>
      </w:pPr>
      <w:r>
        <w:t xml:space="preserve">I am writing to express my enthusiastic interest in the Special Education Teacher position at your esteemed institution in China Guangzhou. As a dedicated educator with a passion for supporting students with diverse learning needs, I am eager to contribute my skills, experience, and commitment to fostering inclusive education in one of China’s most dynamic and culturally rich cities. With a strong background in special education and a deep appreciation for the unique challenges and opportunities within Guangzhou’s educational landscape, I am confident that my qualifications align perfectly with the values and mission of your school.</w:t>
      </w:r>
    </w:p>
    <w:p>
      <w:pPr>
        <w:pStyle w:val="BodyText"/>
      </w:pPr>
      <w:r>
        <w:t xml:space="preserve">Throughout my career as a Special Education Teacher, I have consistently focused on creating individualized learning plans that address the unique needs of students with disabilities or developmental challenges. My experience spans working with children and adolescents across a wide range of abilities, including those with autism spectrum disorder, attention-deficit/hyperactivity disorder (ADHD), intellectual disabilities, and learning differences. I have developed expertise in evidence-based instructional strategies, such as differentiated instruction, behavior management techniques, and assistive technology integration. These skills have enabled me to empower students to achieve academic success while building their confidence and independence.</w:t>
      </w:r>
    </w:p>
    <w:p>
      <w:pPr>
        <w:pStyle w:val="BodyText"/>
      </w:pPr>
      <w:r>
        <w:t xml:space="preserve">What draws me to the opportunity in China Guangzhou is the city’s growing emphasis on inclusive education and its commitment to providing equitable learning opportunities for all students. Guangzhou, with its vibrant cultural heritage and progressive educational initiatives, represents a unique environment where I can contribute to shaping the future of special education. I am particularly inspired by the city’s efforts to integrate students with special needs into mainstream classrooms while ensuring they receive tailored support. My goal is to collaborate with educators, families, and community stakeholders to create a compassionate and supportive learning ecosystem that celebrates diversity and nurtures every student’s potential.</w:t>
      </w:r>
    </w:p>
    <w:p>
      <w:pPr>
        <w:pStyle w:val="BodyText"/>
      </w:pPr>
      <w:r>
        <w:t xml:space="preserve">In my previous roles, I have worked closely with multidisciplinary teams, including psychologists, speech therapists, and occupational therapists, to develop comprehensive intervention plans. I am also experienced in conducting assessments, documenting progress through Individualized Education Programs (IEPs), and maintaining open communication with parents to ensure consistent support for students both at school and at home. My approach is rooted in empathy, patience, and a belief that every student deserves the opportunity to thrive. I understand that teaching in China Guangzhou may involve navigating cultural nuances and adapting strategies to align with local educational standards. This challenge excites me, as I am committed to continuous learning and cultural sensitivity.</w:t>
      </w:r>
    </w:p>
    <w:p>
      <w:pPr>
        <w:pStyle w:val="BodyText"/>
      </w:pPr>
      <w:r>
        <w:t xml:space="preserve">What sets me apart as a Special Education Teacher is my ability to combine theoretical knowledge with practical, hands-on experience. I have designed and implemented innovative curricula that cater to varied learning styles, while also fostering a classroom environment that promotes social-emotional growth. My work in Guangzhou would be guided by the principles of respect, collaboration, and innovation—values that I believe are essential for addressing the evolving needs of special education in China. Additionally, my fluency in English and basic proficiency in Mandarin allow me to bridge communication gaps and build meaningful connections with both local and international colleagues.</w:t>
      </w:r>
    </w:p>
    <w:p>
      <w:pPr>
        <w:pStyle w:val="BodyText"/>
      </w:pPr>
      <w:r>
        <w:t xml:space="preserve">I am particularly drawn to your institution because of its reputation for excellence in education and its dedication to fostering a supportive community for students with special needs. I am eager to contribute my expertise in creating engaging, inclusive classrooms that reflect the cultural richness of Guangzhou while adhering to global best practices in special education. I am also excited about the possibility of participating in professional development opportunities and collaborating with educators who share a passion for empowering learners.</w:t>
      </w:r>
    </w:p>
    <w:p>
      <w:pPr>
        <w:pStyle w:val="BodyText"/>
      </w:pPr>
      <w:r>
        <w:t xml:space="preserve">Thank you for considering my application. I would be honored to bring my experience, enthusiasm, and dedication to your school’s mission of providing high-quality education to all students. I am confident that my background as a Special Education Teacher, combined with my adaptability and cultural awareness, will make me a valuable asset to your team in Guangzhou. I look forward to the opportunity to discuss how I can contribute to the continued success of your institu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 China Guangzhou</dc:title>
  <dc:creator/>
  <cp:keywords/>
  <dcterms:created xsi:type="dcterms:W3CDTF">2026-07-24T01:16:47Z</dcterms:created>
  <dcterms:modified xsi:type="dcterms:W3CDTF">2026-07-24T01:16:47Z</dcterms:modified>
</cp:coreProperties>
</file>

<file path=docProps/custom.xml><?xml version="1.0" encoding="utf-8"?>
<Properties xmlns="http://schemas.openxmlformats.org/officeDocument/2006/custom-properties" xmlns:vt="http://schemas.openxmlformats.org/officeDocument/2006/docPropsVTypes"/>
</file>